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144D3" w14:textId="0099F49B" w:rsidR="00E36D54" w:rsidRDefault="00DE1D9C" w:rsidP="00407794">
      <w:pPr>
        <w:rPr>
          <w:b/>
          <w:bCs/>
        </w:rPr>
      </w:pPr>
      <w:r w:rsidRPr="00DE1D9C">
        <w:rPr>
          <w:b/>
          <w:bCs/>
        </w:rPr>
        <w:t>Momentum</w:t>
      </w:r>
    </w:p>
    <w:p w14:paraId="77D85B4E" w14:textId="73D6E34C" w:rsidR="00DE1D9C" w:rsidRDefault="00DE1D9C">
      <w:r>
        <w:t>1 epoch</w:t>
      </w:r>
    </w:p>
    <w:p w14:paraId="41AAA901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art_disease.log</w:t>
      </w:r>
    </w:p>
    <w:p w14:paraId="4B2275B0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4100719424460434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409B11D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2DC66A7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4100719424460434</w:t>
      </w:r>
      <w:proofErr w:type="gramEnd"/>
    </w:p>
    <w:p w14:paraId="5C5AC239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proofErr w:type="gramEnd"/>
    </w:p>
    <w:p w14:paraId="20D9EF56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63BF6C90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5161290322580645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1B4C49A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4EE71E30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4312833604084477</w:t>
      </w:r>
      <w:proofErr w:type="gramEnd"/>
    </w:p>
    <w:p w14:paraId="137DF3E7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536</w:t>
      </w:r>
      <w:proofErr w:type="gramEnd"/>
    </w:p>
    <w:p w14:paraId="62029DF0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1971E2CC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patitis.log</w:t>
      </w:r>
    </w:p>
    <w:p w14:paraId="41166115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4285714285714285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2974C95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7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1619D76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4285714285714285</w:t>
      </w:r>
      <w:proofErr w:type="gramEnd"/>
    </w:p>
    <w:p w14:paraId="28E28D96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7</w:t>
      </w:r>
      <w:proofErr w:type="gramEnd"/>
    </w:p>
    <w:p w14:paraId="165E858B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4335D500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590132827324478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33940FD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62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67ED12C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26182780770092046</w:t>
      </w:r>
      <w:proofErr w:type="gramEnd"/>
    </w:p>
    <w:p w14:paraId="0A2B65B9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2839999999999999</w:t>
      </w:r>
      <w:proofErr w:type="gramEnd"/>
    </w:p>
    <w:p w14:paraId="3DEA216E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5A114DC7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lung_cancer.log</w:t>
      </w:r>
    </w:p>
    <w:p w14:paraId="64E1BCCF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ax f1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2916666666666667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1</w:t>
      </w:r>
    </w:p>
    <w:p w14:paraId="43153228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78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1</w:t>
      </w:r>
    </w:p>
    <w:p w14:paraId="1F320405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20166666666666672</w:t>
      </w:r>
      <w:proofErr w:type="gramEnd"/>
    </w:p>
    <w:p w14:paraId="5CD10556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512</w:t>
      </w:r>
      <w:proofErr w:type="gramEnd"/>
    </w:p>
    <w:p w14:paraId="59C6A60F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4DD63EB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2916666666666667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1</w:t>
      </w:r>
    </w:p>
    <w:p w14:paraId="2C4EF960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78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1</w:t>
      </w:r>
    </w:p>
    <w:p w14:paraId="6CC1AAE5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20166666666666672</w:t>
      </w:r>
      <w:proofErr w:type="gramEnd"/>
    </w:p>
    <w:p w14:paraId="5CC5F6EB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512</w:t>
      </w:r>
      <w:proofErr w:type="gramEnd"/>
    </w:p>
    <w:p w14:paraId="319E8C95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A840998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diabetic.log</w:t>
      </w:r>
    </w:p>
    <w:p w14:paraId="2670E16A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5449956306684653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3846723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56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19759C6F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39766621673125896</w:t>
      </w:r>
      <w:proofErr w:type="gramEnd"/>
    </w:p>
    <w:p w14:paraId="4FFF0552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4920000000000001</w:t>
      </w:r>
      <w:proofErr w:type="gramEnd"/>
    </w:p>
    <w:p w14:paraId="057C0112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141C0B2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5461792661738153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28A2622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55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8E5CC68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4003415730575101</w:t>
      </w:r>
      <w:proofErr w:type="gramEnd"/>
    </w:p>
    <w:p w14:paraId="42DF7FDB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49000000000000005</w:t>
      </w:r>
      <w:proofErr w:type="gramEnd"/>
    </w:p>
    <w:p w14:paraId="1338D8BE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6DF9EE2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bone_marrow.log</w:t>
      </w:r>
    </w:p>
    <w:p w14:paraId="4BDEFDDF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4BE2F93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F33F2E4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proofErr w:type="gramEnd"/>
    </w:p>
    <w:p w14:paraId="16FA0287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proofErr w:type="gramEnd"/>
    </w:p>
    <w:p w14:paraId="103FA586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74BDCD29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ax f1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07482AD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0C5E62B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proofErr w:type="gramEnd"/>
    </w:p>
    <w:p w14:paraId="431B9F64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proofErr w:type="gramEnd"/>
    </w:p>
    <w:p w14:paraId="15BE99C5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4C1DE2B9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glioma.log</w:t>
      </w:r>
    </w:p>
    <w:p w14:paraId="318FA9FA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6432233871584909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1</w:t>
      </w:r>
    </w:p>
    <w:p w14:paraId="6F789C55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7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1</w:t>
      </w:r>
    </w:p>
    <w:p w14:paraId="011251C8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4271521401182653</w:t>
      </w:r>
      <w:proofErr w:type="gramEnd"/>
    </w:p>
    <w:p w14:paraId="36D82486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622</w:t>
      </w:r>
      <w:proofErr w:type="gramEnd"/>
    </w:p>
    <w:p w14:paraId="1CFDEB5F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543B4D6A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3731343283582089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215B44D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6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5B2AAD1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3731343283582089</w:t>
      </w:r>
      <w:proofErr w:type="gramEnd"/>
    </w:p>
    <w:p w14:paraId="024FDA4A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6</w:t>
      </w:r>
      <w:proofErr w:type="gramEnd"/>
    </w:p>
    <w:p w14:paraId="4C760281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664ADC7D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art_failure.log</w:t>
      </w:r>
    </w:p>
    <w:p w14:paraId="60F99F25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35B3252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CA65280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proofErr w:type="gramEnd"/>
    </w:p>
    <w:p w14:paraId="53B7C2C1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proofErr w:type="gramEnd"/>
    </w:p>
    <w:p w14:paraId="4BB7402D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5025E4EC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8CC251F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AB90BFA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proofErr w:type="gramEnd"/>
    </w:p>
    <w:p w14:paraId="180D3703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proofErr w:type="gramEnd"/>
    </w:p>
    <w:p w14:paraId="4E04229D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FB0C78A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C:\Users\gishy\OneDrive\phd\codes\orm-and-graph-benchmarks\project\mimic3\optim\results\ilpd.log</w:t>
      </w:r>
    </w:p>
    <w:p w14:paraId="0BE3BF32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B2A8E46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AA0D43E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proofErr w:type="gramEnd"/>
    </w:p>
    <w:p w14:paraId="36FB2CEF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proofErr w:type="gramEnd"/>
    </w:p>
    <w:p w14:paraId="5CF7A191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2FE223A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A73C9CA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710FF23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proofErr w:type="gramEnd"/>
    </w:p>
    <w:p w14:paraId="02189066" w14:textId="77777777" w:rsidR="004F13AF" w:rsidRPr="004F13AF" w:rsidRDefault="004F13AF" w:rsidP="004F13A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4F13A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4F13AF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proofErr w:type="gramEnd"/>
    </w:p>
    <w:p w14:paraId="036852C1" w14:textId="77777777" w:rsidR="004F13AF" w:rsidRPr="004F13AF" w:rsidRDefault="004F13AF" w:rsidP="004F13AF">
      <w:pPr>
        <w:shd w:val="clear" w:color="auto" w:fill="F5F5F5"/>
        <w:spacing w:after="29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68240E7" w14:textId="39F6FB87" w:rsidR="00DE1D9C" w:rsidRDefault="004F13AF">
      <w:r>
        <w:t>10 epochs</w:t>
      </w:r>
    </w:p>
    <w:p w14:paraId="7B028773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art_disease.log</w:t>
      </w:r>
    </w:p>
    <w:p w14:paraId="2B133BE4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4100719424460434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1BED7013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7EF13EFF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2391176381512473</w:t>
      </w:r>
      <w:proofErr w:type="gramEnd"/>
    </w:p>
    <w:p w14:paraId="080AC263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44800000000000006</w:t>
      </w:r>
      <w:proofErr w:type="gramEnd"/>
    </w:p>
    <w:p w14:paraId="1FD00C49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B740877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4100719424460434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7D757CB1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1F3D8CBC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4021781312539106</w:t>
      </w:r>
      <w:proofErr w:type="gramEnd"/>
    </w:p>
    <w:p w14:paraId="174CDAA5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46799999999999997</w:t>
      </w:r>
      <w:proofErr w:type="gramEnd"/>
    </w:p>
    <w:p w14:paraId="7A6CB751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7C1944A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patitis.log</w:t>
      </w:r>
    </w:p>
    <w:p w14:paraId="1862AA16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658119658119658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C23C13F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79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2B94AA8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ean f1 scaled: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24590964590964587</w:t>
      </w:r>
      <w:proofErr w:type="gramEnd"/>
    </w:p>
    <w:p w14:paraId="3971CE6C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294</w:t>
      </w:r>
      <w:proofErr w:type="gramEnd"/>
    </w:p>
    <w:p w14:paraId="5E08D256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137A0390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7491289198606272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AE76861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88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A9C2C81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2641114982578397</w:t>
      </w:r>
      <w:proofErr w:type="gramEnd"/>
    </w:p>
    <w:p w14:paraId="44640D7B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31199999999999994</w:t>
      </w:r>
      <w:proofErr w:type="gramEnd"/>
    </w:p>
    <w:p w14:paraId="4D65FF80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5D07A6D8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lung_cancer.log</w:t>
      </w:r>
    </w:p>
    <w:p w14:paraId="0998820A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2619047619047619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AC17DBE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22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C01C023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22476190476190477</w:t>
      </w:r>
      <w:proofErr w:type="gramEnd"/>
    </w:p>
    <w:p w14:paraId="5A34B796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98</w:t>
      </w:r>
      <w:proofErr w:type="gramEnd"/>
    </w:p>
    <w:p w14:paraId="3373CA2A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7C1F6A79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26666666666666666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5</w:t>
      </w:r>
    </w:p>
    <w:p w14:paraId="5C448D28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33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5</w:t>
      </w:r>
    </w:p>
    <w:p w14:paraId="4CE81245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8793650793650796</w:t>
      </w:r>
      <w:proofErr w:type="gramEnd"/>
    </w:p>
    <w:p w14:paraId="7E11B9A1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98</w:t>
      </w:r>
      <w:proofErr w:type="gramEnd"/>
    </w:p>
    <w:p w14:paraId="090B4A28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11288CF8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diabetic.log</w:t>
      </w:r>
    </w:p>
    <w:p w14:paraId="5BB4AE8E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5503667994131209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D995AB9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55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F3A3C94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35757834990258425</w:t>
      </w:r>
      <w:proofErr w:type="gramEnd"/>
    </w:p>
    <w:p w14:paraId="3832DDA5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47000000000000003</w:t>
      </w:r>
      <w:proofErr w:type="gramEnd"/>
    </w:p>
    <w:p w14:paraId="126DE1A7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1C768DED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5414989264626946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B2F70CD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60728B0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ean f1 not scaled: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355804775312499</w:t>
      </w:r>
      <w:proofErr w:type="gramEnd"/>
    </w:p>
    <w:p w14:paraId="4BB0B4F7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46799999999999997</w:t>
      </w:r>
      <w:proofErr w:type="gramEnd"/>
    </w:p>
    <w:p w14:paraId="551B3714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101CE1D2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bone_marrow.log</w:t>
      </w:r>
    </w:p>
    <w:p w14:paraId="3F0FE9D0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089B710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E40CD3C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proofErr w:type="gramEnd"/>
    </w:p>
    <w:p w14:paraId="370E4A45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proofErr w:type="gramEnd"/>
    </w:p>
    <w:p w14:paraId="3A43F9E1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5CD60B26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A76858D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FEE3668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proofErr w:type="gramEnd"/>
    </w:p>
    <w:p w14:paraId="00AA18DD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proofErr w:type="gramEnd"/>
    </w:p>
    <w:p w14:paraId="18888B0A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494AAD50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glioma.log</w:t>
      </w:r>
    </w:p>
    <w:p w14:paraId="50E7C19F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8519412465263994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5FBD3F7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85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8FF9775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4800915110902384</w:t>
      </w:r>
      <w:proofErr w:type="gramEnd"/>
    </w:p>
    <w:p w14:paraId="5062061F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628</w:t>
      </w:r>
      <w:proofErr w:type="gramEnd"/>
    </w:p>
    <w:p w14:paraId="5B91A9F4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7E31D58C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8519412465263994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8DA48E1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85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92AC4AB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5309472286099999</w:t>
      </w:r>
      <w:proofErr w:type="gramEnd"/>
    </w:p>
    <w:p w14:paraId="08C7A14D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668</w:t>
      </w:r>
      <w:proofErr w:type="gramEnd"/>
    </w:p>
    <w:p w14:paraId="6D83BDE5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7218D97F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art_failure.log</w:t>
      </w:r>
    </w:p>
    <w:p w14:paraId="3E5CDF23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BE92140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ax accuracy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9AD5E6F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proofErr w:type="gramEnd"/>
    </w:p>
    <w:p w14:paraId="5B0C750E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proofErr w:type="gramEnd"/>
    </w:p>
    <w:p w14:paraId="07F384CA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439DFAC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B469C5B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EE924DA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proofErr w:type="gramEnd"/>
    </w:p>
    <w:p w14:paraId="11379837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proofErr w:type="gramEnd"/>
    </w:p>
    <w:p w14:paraId="1CD7215E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427CD26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ilpd.log</w:t>
      </w:r>
    </w:p>
    <w:p w14:paraId="05F5CE8D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2019CFD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2F05E5D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proofErr w:type="gramEnd"/>
    </w:p>
    <w:p w14:paraId="6A61086C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proofErr w:type="gramEnd"/>
    </w:p>
    <w:p w14:paraId="278D13FE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6A44BB4E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9D29CD7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FD7C776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proofErr w:type="gramEnd"/>
    </w:p>
    <w:p w14:paraId="240BCE2A" w14:textId="77777777" w:rsidR="007C0F98" w:rsidRPr="007C0F98" w:rsidRDefault="007C0F98" w:rsidP="007C0F98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7C0F98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7C0F98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proofErr w:type="gramEnd"/>
    </w:p>
    <w:p w14:paraId="73F0E1FE" w14:textId="77777777" w:rsidR="007C0F98" w:rsidRPr="007C0F98" w:rsidRDefault="007C0F98" w:rsidP="007C0F98">
      <w:pPr>
        <w:shd w:val="clear" w:color="auto" w:fill="F5F5F5"/>
        <w:spacing w:after="29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45D12343" w14:textId="3F74076F" w:rsidR="00DC2B13" w:rsidRDefault="0012150F">
      <w:r>
        <w:t>50 epochs</w:t>
      </w:r>
    </w:p>
    <w:p w14:paraId="68AD4511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art_disease.log</w:t>
      </w:r>
    </w:p>
    <w:p w14:paraId="5A3F8314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4202898550724638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194714E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6CB8B69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4121155249713274</w:t>
      </w:r>
      <w:proofErr w:type="gramEnd"/>
    </w:p>
    <w:p w14:paraId="09B01F54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proofErr w:type="gramEnd"/>
    </w:p>
    <w:p w14:paraId="44AE875F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768C27A4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ax f1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23797169811320754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9D9C080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1BAED81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6040009501832495</w:t>
      </w:r>
      <w:proofErr w:type="gramEnd"/>
    </w:p>
    <w:p w14:paraId="6B364334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proofErr w:type="gramEnd"/>
    </w:p>
    <w:p w14:paraId="1BBD1DD3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412DEBEA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patitis.log</w:t>
      </w:r>
    </w:p>
    <w:p w14:paraId="19C035B2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850000000000000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DD89E4A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92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A3D78A9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28428571428571425</w:t>
      </w:r>
      <w:proofErr w:type="gramEnd"/>
    </w:p>
    <w:p w14:paraId="234AEE4C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31999999999999995</w:t>
      </w:r>
      <w:proofErr w:type="gramEnd"/>
    </w:p>
    <w:p w14:paraId="0CA499AD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1A840F1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850000000000000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ED00EC7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92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ED3CF19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28428571428571425</w:t>
      </w:r>
      <w:proofErr w:type="gramEnd"/>
    </w:p>
    <w:p w14:paraId="3EBCADA7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31999999999999995</w:t>
      </w:r>
      <w:proofErr w:type="gramEnd"/>
    </w:p>
    <w:p w14:paraId="675EA2A7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492C958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lung_cancer.log</w:t>
      </w:r>
    </w:p>
    <w:p w14:paraId="7E43054A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24444444444444446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C2EDD4B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22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CEC785C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20222222222222222</w:t>
      </w:r>
      <w:proofErr w:type="gramEnd"/>
    </w:p>
    <w:p w14:paraId="76D253D6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76</w:t>
      </w:r>
      <w:proofErr w:type="gramEnd"/>
    </w:p>
    <w:p w14:paraId="7DE72097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6DA37C5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3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</w:p>
    <w:p w14:paraId="1C9A3E3C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33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</w:p>
    <w:p w14:paraId="64524A14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2590476190476191</w:t>
      </w:r>
      <w:proofErr w:type="gramEnd"/>
    </w:p>
    <w:p w14:paraId="43F0C9A4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242</w:t>
      </w:r>
      <w:proofErr w:type="gramEnd"/>
    </w:p>
    <w:p w14:paraId="07747365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197BA2DD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C:\Users\gishy\OneDrive\phd\codes\orm-and-graph-benchmarks\project\mimic3\optim\results\diabetic.log</w:t>
      </w:r>
    </w:p>
    <w:p w14:paraId="3723C277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5685371702637889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1E82253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179B4D9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3612124240727178</w:t>
      </w:r>
      <w:proofErr w:type="gramEnd"/>
    </w:p>
    <w:p w14:paraId="651BDBD8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47800000000000004</w:t>
      </w:r>
      <w:proofErr w:type="gramEnd"/>
    </w:p>
    <w:p w14:paraId="78CDE6C6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E1B3D0F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5616289592760182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6021721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6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93E2D0C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3598307818751637</w:t>
      </w:r>
      <w:proofErr w:type="gramEnd"/>
    </w:p>
    <w:p w14:paraId="4152F9F4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48</w:t>
      </w:r>
      <w:proofErr w:type="gramEnd"/>
    </w:p>
    <w:p w14:paraId="274BE241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5339E93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bone_marrow.log</w:t>
      </w:r>
    </w:p>
    <w:p w14:paraId="48572167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1A94881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64F5FC4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proofErr w:type="gramEnd"/>
    </w:p>
    <w:p w14:paraId="0E19D96B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proofErr w:type="gramEnd"/>
    </w:p>
    <w:p w14:paraId="10B690FA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46E475A7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5824F4D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3290953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proofErr w:type="gramEnd"/>
    </w:p>
    <w:p w14:paraId="48579283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proofErr w:type="gramEnd"/>
    </w:p>
    <w:p w14:paraId="629C91DD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B94C92B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glioma.log</w:t>
      </w:r>
    </w:p>
    <w:p w14:paraId="05F63018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8753331311938465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09FC868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88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CD826C2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5693767936832651</w:t>
      </w:r>
      <w:proofErr w:type="gramEnd"/>
    </w:p>
    <w:p w14:paraId="2B53A650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7060000000000001</w:t>
      </w:r>
      <w:proofErr w:type="gramEnd"/>
    </w:p>
    <w:p w14:paraId="432009A1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F1E32AA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8753331311938465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48A810C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88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085624E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4735740889253364</w:t>
      </w:r>
      <w:proofErr w:type="gramEnd"/>
    </w:p>
    <w:p w14:paraId="281925FA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656</w:t>
      </w:r>
      <w:proofErr w:type="gramEnd"/>
    </w:p>
    <w:p w14:paraId="67D2A0EA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16741A96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art_failure.log</w:t>
      </w:r>
    </w:p>
    <w:p w14:paraId="7F2C9D58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D9D234A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05FC47F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proofErr w:type="gramEnd"/>
    </w:p>
    <w:p w14:paraId="3502044B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proofErr w:type="gramEnd"/>
    </w:p>
    <w:p w14:paraId="296B8804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1D4DC1F8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B1709A1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DD94AB7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proofErr w:type="gramEnd"/>
    </w:p>
    <w:p w14:paraId="24143788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proofErr w:type="gramEnd"/>
    </w:p>
    <w:p w14:paraId="36A32935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C70B710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ilpd.log</w:t>
      </w:r>
    </w:p>
    <w:p w14:paraId="7B2BAE5C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5CCFF8C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4748F14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proofErr w:type="gramEnd"/>
    </w:p>
    <w:p w14:paraId="76A1B759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proofErr w:type="gramEnd"/>
    </w:p>
    <w:p w14:paraId="3503BD4E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6B82296F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B7C67D4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EA82E6B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proofErr w:type="gramEnd"/>
    </w:p>
    <w:p w14:paraId="4509A932" w14:textId="77777777" w:rsidR="0012150F" w:rsidRPr="0012150F" w:rsidRDefault="0012150F" w:rsidP="0012150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2150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2150F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proofErr w:type="gramEnd"/>
    </w:p>
    <w:p w14:paraId="1EACB36A" w14:textId="77777777" w:rsidR="0012150F" w:rsidRPr="0012150F" w:rsidRDefault="0012150F" w:rsidP="0012150F">
      <w:pPr>
        <w:shd w:val="clear" w:color="auto" w:fill="F5F5F5"/>
        <w:spacing w:after="29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68489D1" w14:textId="1CEF6CEA" w:rsidR="0012150F" w:rsidRDefault="00FF1FD1">
      <w:r>
        <w:t>Nesterov 1 epoch</w:t>
      </w:r>
      <w:r w:rsidR="0032784B">
        <w:t>:</w:t>
      </w:r>
    </w:p>
    <w:p w14:paraId="1C3C13BD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art_disease.log</w:t>
      </w:r>
    </w:p>
    <w:p w14:paraId="47CE0317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4100719424460434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4559637F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114AC652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2723594407492875</w:t>
      </w:r>
      <w:proofErr w:type="gramEnd"/>
    </w:p>
    <w:p w14:paraId="7CA700B1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4720000000000001</w:t>
      </w:r>
      <w:proofErr w:type="gramEnd"/>
    </w:p>
    <w:p w14:paraId="2DD27C64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7EFAC5FE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4100719424460434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758A8DEB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5F7358E5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2685735498288678</w:t>
      </w:r>
      <w:proofErr w:type="gramEnd"/>
    </w:p>
    <w:p w14:paraId="67263204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45600000000000007</w:t>
      </w:r>
      <w:proofErr w:type="gramEnd"/>
    </w:p>
    <w:p w14:paraId="3F59A1B7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6C9DB049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patitis.log</w:t>
      </w:r>
    </w:p>
    <w:p w14:paraId="7880D34E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24475524475524477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1376208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25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4B888C6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632367632367632</w:t>
      </w:r>
      <w:proofErr w:type="gramEnd"/>
    </w:p>
    <w:p w14:paraId="7663F2C9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8600000000000003</w:t>
      </w:r>
      <w:proofErr w:type="gramEnd"/>
    </w:p>
    <w:p w14:paraId="73661309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DF53097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4285714285714285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255CF1F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7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0F7AFEE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4285714285714285</w:t>
      </w:r>
      <w:proofErr w:type="gramEnd"/>
    </w:p>
    <w:p w14:paraId="592504DE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7</w:t>
      </w:r>
      <w:proofErr w:type="gramEnd"/>
    </w:p>
    <w:p w14:paraId="7C389675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1F0F03B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lung_cancer.log</w:t>
      </w:r>
    </w:p>
    <w:p w14:paraId="333CC64D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ax f1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423076923076923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1</w:t>
      </w:r>
    </w:p>
    <w:p w14:paraId="3D903AA9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1</w:t>
      </w:r>
    </w:p>
    <w:p w14:paraId="61273232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20134939134939134</w:t>
      </w:r>
      <w:proofErr w:type="gramEnd"/>
    </w:p>
    <w:p w14:paraId="37BD88F9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31</w:t>
      </w:r>
      <w:proofErr w:type="gramEnd"/>
    </w:p>
    <w:p w14:paraId="7D3C8601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15EDD47E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29292929292929293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5</w:t>
      </w:r>
    </w:p>
    <w:p w14:paraId="5FFDB0A0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44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5</w:t>
      </w:r>
    </w:p>
    <w:p w14:paraId="226DD593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7531986531986532</w:t>
      </w:r>
      <w:proofErr w:type="gramEnd"/>
    </w:p>
    <w:p w14:paraId="6AA72E02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264</w:t>
      </w:r>
      <w:proofErr w:type="gramEnd"/>
    </w:p>
    <w:p w14:paraId="2A9CF91D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630DA713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diabetic.log</w:t>
      </w:r>
    </w:p>
    <w:p w14:paraId="1DCF6011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5460569747716579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7A52FB0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55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7233FAA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4017135440810791</w:t>
      </w:r>
      <w:proofErr w:type="gramEnd"/>
    </w:p>
    <w:p w14:paraId="7E4E3698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48600000000000004</w:t>
      </w:r>
      <w:proofErr w:type="gramEnd"/>
    </w:p>
    <w:p w14:paraId="19915D42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78B36026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5228870278814786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47C9455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56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0A53448B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3868413682170519</w:t>
      </w:r>
      <w:proofErr w:type="gramEnd"/>
    </w:p>
    <w:p w14:paraId="37793CCC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488</w:t>
      </w:r>
      <w:proofErr w:type="gramEnd"/>
    </w:p>
    <w:p w14:paraId="411E2FB5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E19052D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bone_marrow.log</w:t>
      </w:r>
    </w:p>
    <w:p w14:paraId="60E861B1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DF8B50B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946367E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proofErr w:type="gramEnd"/>
    </w:p>
    <w:p w14:paraId="75A57542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proofErr w:type="gramEnd"/>
    </w:p>
    <w:p w14:paraId="67905DFC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87273E0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ax f1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9D41E5C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99D7BEC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proofErr w:type="gramEnd"/>
    </w:p>
    <w:p w14:paraId="59A7F808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proofErr w:type="gramEnd"/>
    </w:p>
    <w:p w14:paraId="1BE328F2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74A67DD0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glioma.log</w:t>
      </w:r>
    </w:p>
    <w:p w14:paraId="323593B8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3731343283582089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C70B6C3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6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B20242B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3731343283582089</w:t>
      </w:r>
      <w:proofErr w:type="gramEnd"/>
    </w:p>
    <w:p w14:paraId="3B184A7B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6</w:t>
      </w:r>
      <w:proofErr w:type="gramEnd"/>
    </w:p>
    <w:p w14:paraId="2DEE27C0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477CD23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3731343283582089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3059022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6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77728B7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3731343283582089</w:t>
      </w:r>
      <w:proofErr w:type="gramEnd"/>
    </w:p>
    <w:p w14:paraId="2161CF72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6</w:t>
      </w:r>
      <w:proofErr w:type="gramEnd"/>
    </w:p>
    <w:p w14:paraId="40600F85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4040499E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art_failure.log</w:t>
      </w:r>
    </w:p>
    <w:p w14:paraId="7D55063D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1DD5C2E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4261AAA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proofErr w:type="gramEnd"/>
    </w:p>
    <w:p w14:paraId="24D9D050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proofErr w:type="gramEnd"/>
    </w:p>
    <w:p w14:paraId="53195DC2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F2ECD5F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1896C96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0177D5F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proofErr w:type="gramEnd"/>
    </w:p>
    <w:p w14:paraId="00319F46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proofErr w:type="gramEnd"/>
    </w:p>
    <w:p w14:paraId="0AB7FA47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4F0931F6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C:\Users\gishy\OneDrive\phd\codes\orm-and-graph-benchmarks\project\mimic3\optim\results\ilpd.log</w:t>
      </w:r>
    </w:p>
    <w:p w14:paraId="2ECE8D1D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5086B86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F11D349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proofErr w:type="gramEnd"/>
    </w:p>
    <w:p w14:paraId="19E38F08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proofErr w:type="gramEnd"/>
    </w:p>
    <w:p w14:paraId="49F2F4F5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8AC26AF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F54CC95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3395523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proofErr w:type="gramEnd"/>
    </w:p>
    <w:p w14:paraId="4983CD7F" w14:textId="77777777" w:rsidR="0032784B" w:rsidRPr="0032784B" w:rsidRDefault="0032784B" w:rsidP="0032784B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32784B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32784B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proofErr w:type="gramEnd"/>
    </w:p>
    <w:p w14:paraId="606F5A4D" w14:textId="77777777" w:rsidR="0032784B" w:rsidRPr="0032784B" w:rsidRDefault="0032784B" w:rsidP="0032784B">
      <w:pPr>
        <w:shd w:val="clear" w:color="auto" w:fill="F5F5F5"/>
        <w:spacing w:after="29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35A4EED" w14:textId="76DCEAC4" w:rsidR="0032784B" w:rsidRDefault="00B553A0">
      <w:r>
        <w:t>Nesterov 10 epochs:</w:t>
      </w:r>
    </w:p>
    <w:p w14:paraId="472791F6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art_disease.log</w:t>
      </w:r>
    </w:p>
    <w:p w14:paraId="54176C13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7368707482993198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199E959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2899CA02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4754317036166986</w:t>
      </w:r>
      <w:proofErr w:type="gramEnd"/>
    </w:p>
    <w:p w14:paraId="2EE77DED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492</w:t>
      </w:r>
      <w:proofErr w:type="gramEnd"/>
    </w:p>
    <w:p w14:paraId="01D6C6B7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7921740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4317241379310347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A92B1A5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58B5C4AE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4144023815430415</w:t>
      </w:r>
      <w:proofErr w:type="gramEnd"/>
    </w:p>
    <w:p w14:paraId="50473AD3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47400000000000003</w:t>
      </w:r>
      <w:proofErr w:type="gramEnd"/>
    </w:p>
    <w:p w14:paraId="57A894E8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79656377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patitis.log</w:t>
      </w:r>
    </w:p>
    <w:p w14:paraId="41A5CE9B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ax f1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7491289198606272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0F3EC40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88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8BB01DA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3685633255003646</w:t>
      </w:r>
      <w:proofErr w:type="gramEnd"/>
    </w:p>
    <w:p w14:paraId="394307A6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454</w:t>
      </w:r>
      <w:proofErr w:type="gramEnd"/>
    </w:p>
    <w:p w14:paraId="5B894418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C062FED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7473684210526316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4695D74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83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9331A7B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2637593984962406</w:t>
      </w:r>
      <w:proofErr w:type="gramEnd"/>
    </w:p>
    <w:p w14:paraId="688BDDBD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30199999999999994</w:t>
      </w:r>
      <w:proofErr w:type="gramEnd"/>
    </w:p>
    <w:p w14:paraId="58C67B91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517F56B2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lung_cancer.log</w:t>
      </w:r>
    </w:p>
    <w:p w14:paraId="1D2DCF85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2619047619047619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17EE787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22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C84E115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2257142857142857</w:t>
      </w:r>
      <w:proofErr w:type="gramEnd"/>
    </w:p>
    <w:p w14:paraId="10BBE7EE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98</w:t>
      </w:r>
      <w:proofErr w:type="gramEnd"/>
    </w:p>
    <w:p w14:paraId="13BD59E0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622D93A1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2619047619047619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9857C9B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22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109F61C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9698412698412698</w:t>
      </w:r>
      <w:proofErr w:type="gramEnd"/>
    </w:p>
    <w:p w14:paraId="56338C07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76</w:t>
      </w:r>
      <w:proofErr w:type="gramEnd"/>
    </w:p>
    <w:p w14:paraId="128FCC0D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193CA97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diabetic.log</w:t>
      </w:r>
    </w:p>
    <w:p w14:paraId="0DCFE1B8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707679824671468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7B1301AB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7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2333F54F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4436877445846573</w:t>
      </w:r>
      <w:proofErr w:type="gramEnd"/>
    </w:p>
    <w:p w14:paraId="1B5698AA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532</w:t>
      </w:r>
      <w:proofErr w:type="gramEnd"/>
    </w:p>
    <w:p w14:paraId="642B77BD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729D8086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ax f1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5377126469061417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F587FFB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55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13277DC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3550475194011884</w:t>
      </w:r>
      <w:proofErr w:type="gramEnd"/>
    </w:p>
    <w:p w14:paraId="282CE4D3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47000000000000003</w:t>
      </w:r>
      <w:proofErr w:type="gramEnd"/>
    </w:p>
    <w:p w14:paraId="5D534B71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5F821141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bone_marrow.log</w:t>
      </w:r>
    </w:p>
    <w:p w14:paraId="1BDCD756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23DC73A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710AC67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proofErr w:type="gramEnd"/>
    </w:p>
    <w:p w14:paraId="75B2A4F6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proofErr w:type="gramEnd"/>
    </w:p>
    <w:p w14:paraId="616F7564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BF75945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B285AAC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62B5193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proofErr w:type="gramEnd"/>
    </w:p>
    <w:p w14:paraId="06E54D1F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proofErr w:type="gramEnd"/>
    </w:p>
    <w:p w14:paraId="25CC5423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AC48D32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glioma.log</w:t>
      </w:r>
    </w:p>
    <w:p w14:paraId="51697FC5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8482505070993915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575782C7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85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34100CE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6152458744382157</w:t>
      </w:r>
      <w:proofErr w:type="gramEnd"/>
    </w:p>
    <w:p w14:paraId="7FC8C9FB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72</w:t>
      </w:r>
      <w:proofErr w:type="gramEnd"/>
    </w:p>
    <w:p w14:paraId="54F998A5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661D287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852147852147852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71D63DB0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85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3096F11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6455970381317662</w:t>
      </w:r>
      <w:proofErr w:type="gramEnd"/>
    </w:p>
    <w:p w14:paraId="5BF6A8D4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736</w:t>
      </w:r>
      <w:proofErr w:type="gramEnd"/>
    </w:p>
    <w:p w14:paraId="20B7BC10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43B66CA2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C:\Users\gishy\OneDrive\phd\codes\orm-and-graph-benchmarks\project\mimic3\optim\results\heart_failure.log</w:t>
      </w:r>
    </w:p>
    <w:p w14:paraId="48724CE1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3FC3F42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F13B9EA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proofErr w:type="gramEnd"/>
    </w:p>
    <w:p w14:paraId="12D03847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proofErr w:type="gramEnd"/>
    </w:p>
    <w:p w14:paraId="590BAF58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0529B9C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C2884F0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980E026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proofErr w:type="gramEnd"/>
    </w:p>
    <w:p w14:paraId="1024007A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proofErr w:type="gramEnd"/>
    </w:p>
    <w:p w14:paraId="503306A9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50936007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ilpd.log</w:t>
      </w:r>
    </w:p>
    <w:p w14:paraId="40D7D631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340F3FD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DDCF0BF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proofErr w:type="gramEnd"/>
    </w:p>
    <w:p w14:paraId="000CC64D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proofErr w:type="gramEnd"/>
    </w:p>
    <w:p w14:paraId="05203591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FB3BAFE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D19760F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4D318A3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proofErr w:type="gramEnd"/>
    </w:p>
    <w:p w14:paraId="3164CA01" w14:textId="77777777" w:rsidR="00F80BD3" w:rsidRPr="00F80BD3" w:rsidRDefault="00F80BD3" w:rsidP="00F80BD3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F80BD3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F80BD3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proofErr w:type="gramEnd"/>
    </w:p>
    <w:p w14:paraId="02A66953" w14:textId="77777777" w:rsidR="00F80BD3" w:rsidRPr="00F80BD3" w:rsidRDefault="00F80BD3" w:rsidP="00F80BD3">
      <w:pPr>
        <w:shd w:val="clear" w:color="auto" w:fill="F5F5F5"/>
        <w:spacing w:after="29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4304E4CE" w14:textId="256A3AC6" w:rsidR="00B553A0" w:rsidRDefault="00C142E6">
      <w:r>
        <w:t>Nesterov 50 epochs:</w:t>
      </w:r>
    </w:p>
    <w:p w14:paraId="055B1945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art_disease.log</w:t>
      </w:r>
    </w:p>
    <w:p w14:paraId="12E521B8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977177177177177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B4B456A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11B2EED8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ean f1 scaled: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52349298939227</w:t>
      </w:r>
      <w:proofErr w:type="gramEnd"/>
    </w:p>
    <w:p w14:paraId="18818759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536</w:t>
      </w:r>
      <w:proofErr w:type="gramEnd"/>
    </w:p>
    <w:p w14:paraId="3C32219F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6A40A4C1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4100719424460434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4CFD71B4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31FFEE51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2551603576951526</w:t>
      </w:r>
      <w:proofErr w:type="gramEnd"/>
    </w:p>
    <w:p w14:paraId="426670CB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47000000000000003</w:t>
      </w:r>
      <w:proofErr w:type="gramEnd"/>
    </w:p>
    <w:p w14:paraId="6F01EDA4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8069AE0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patitis.log</w:t>
      </w:r>
    </w:p>
    <w:p w14:paraId="7070453C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850000000000000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E1D020A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92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9E3FB32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28428571428571425</w:t>
      </w:r>
      <w:proofErr w:type="gramEnd"/>
    </w:p>
    <w:p w14:paraId="1A288488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31999999999999995</w:t>
      </w:r>
      <w:proofErr w:type="gramEnd"/>
    </w:p>
    <w:p w14:paraId="1F71274E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52FDA344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5208711433756806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76D4FED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7A02A56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2184599429608504</w:t>
      </w:r>
      <w:proofErr w:type="gramEnd"/>
    </w:p>
    <w:p w14:paraId="06850D06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244</w:t>
      </w:r>
      <w:proofErr w:type="gramEnd"/>
    </w:p>
    <w:p w14:paraId="3951423F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7D674506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lung_cancer.log</w:t>
      </w:r>
    </w:p>
    <w:p w14:paraId="7DCFE4B9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2619047619047619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</w:p>
    <w:p w14:paraId="2B867CA1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22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167E3DC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9904761904761906</w:t>
      </w:r>
      <w:proofErr w:type="gramEnd"/>
    </w:p>
    <w:p w14:paraId="699D51AD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76</w:t>
      </w:r>
      <w:proofErr w:type="gramEnd"/>
    </w:p>
    <w:p w14:paraId="5353431F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C42DDF8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2619047619047619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5</w:t>
      </w:r>
    </w:p>
    <w:p w14:paraId="6C4A4789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22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8A747CE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ean f1 not scaled: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21386243386243384</w:t>
      </w:r>
      <w:proofErr w:type="gramEnd"/>
    </w:p>
    <w:p w14:paraId="447A9F8C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98</w:t>
      </w:r>
      <w:proofErr w:type="gramEnd"/>
    </w:p>
    <w:p w14:paraId="2F47A57D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6AA467E7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diabetic.log</w:t>
      </w:r>
    </w:p>
    <w:p w14:paraId="4032EB4D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5936187651567002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C79AF67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6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34AF8BA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3662287430513001</w:t>
      </w:r>
      <w:proofErr w:type="gramEnd"/>
    </w:p>
    <w:p w14:paraId="4E34F094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48</w:t>
      </w:r>
      <w:proofErr w:type="gramEnd"/>
    </w:p>
    <w:p w14:paraId="5FFE4504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8AA8FD5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5725331974046843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25CAF01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8B27DEC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36201162950089694</w:t>
      </w:r>
      <w:proofErr w:type="gramEnd"/>
    </w:p>
    <w:p w14:paraId="3295A84B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47800000000000004</w:t>
      </w:r>
      <w:proofErr w:type="gramEnd"/>
    </w:p>
    <w:p w14:paraId="326622C2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13503A55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bone_marrow.log</w:t>
      </w:r>
    </w:p>
    <w:p w14:paraId="07DA77CB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33260F7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EBEC2BE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proofErr w:type="gramEnd"/>
    </w:p>
    <w:p w14:paraId="1741B2CA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proofErr w:type="gramEnd"/>
    </w:p>
    <w:p w14:paraId="4E74B8F6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6EE89D71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CECDD5A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5F4B5B6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proofErr w:type="gramEnd"/>
    </w:p>
    <w:p w14:paraId="27EBF63D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proofErr w:type="gramEnd"/>
    </w:p>
    <w:p w14:paraId="225243F3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4905872F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glioma.log</w:t>
      </w:r>
    </w:p>
    <w:p w14:paraId="742001F8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8714285714285714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AF87684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ax accuracy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87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8E75D52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6357536496129788</w:t>
      </w:r>
      <w:proofErr w:type="gramEnd"/>
    </w:p>
    <w:p w14:paraId="5EF41BE8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7260000000000001</w:t>
      </w:r>
      <w:proofErr w:type="gramEnd"/>
    </w:p>
    <w:p w14:paraId="55DF7CB4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79BFF508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8714285714285714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4282679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87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358BF75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6159869288161217</w:t>
      </w:r>
      <w:proofErr w:type="gramEnd"/>
    </w:p>
    <w:p w14:paraId="1EB5BAA1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708</w:t>
      </w:r>
      <w:proofErr w:type="gramEnd"/>
    </w:p>
    <w:p w14:paraId="3CC58522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091509B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art_failure.log</w:t>
      </w:r>
    </w:p>
    <w:p w14:paraId="61CE0952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84885C7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140F351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proofErr w:type="gramEnd"/>
    </w:p>
    <w:p w14:paraId="43C343F7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proofErr w:type="gramEnd"/>
    </w:p>
    <w:p w14:paraId="351336E5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D2DB2B4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D2D701F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33308BC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proofErr w:type="gramEnd"/>
    </w:p>
    <w:p w14:paraId="07E30C56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proofErr w:type="gramEnd"/>
    </w:p>
    <w:p w14:paraId="2C5CF26B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4CCCF09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ilpd.log</w:t>
      </w:r>
    </w:p>
    <w:p w14:paraId="402F4FC8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2147861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65B2172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proofErr w:type="gramEnd"/>
    </w:p>
    <w:p w14:paraId="411EBDCC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proofErr w:type="gramEnd"/>
    </w:p>
    <w:p w14:paraId="53641B77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427E94B3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D1B6328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ax accuracy not scaled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EB7BDFC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proofErr w:type="gramEnd"/>
    </w:p>
    <w:p w14:paraId="1A005F31" w14:textId="77777777" w:rsidR="00BA540C" w:rsidRPr="00BA540C" w:rsidRDefault="00BA540C" w:rsidP="00BA540C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BA540C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BA540C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proofErr w:type="gramEnd"/>
    </w:p>
    <w:p w14:paraId="1B508AFB" w14:textId="77777777" w:rsidR="00BA540C" w:rsidRPr="00BA540C" w:rsidRDefault="00BA540C" w:rsidP="00BA540C">
      <w:pPr>
        <w:shd w:val="clear" w:color="auto" w:fill="F5F5F5"/>
        <w:spacing w:after="29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5A554C1A" w14:textId="77777777" w:rsidR="00C142E6" w:rsidRDefault="00C142E6"/>
    <w:p w14:paraId="27FD305F" w14:textId="125E61D0" w:rsidR="00407794" w:rsidRDefault="00407794">
      <w:r>
        <w:t>Standard</w:t>
      </w:r>
    </w:p>
    <w:p w14:paraId="74E3C7E8" w14:textId="338FC6F2" w:rsidR="00407794" w:rsidRDefault="00407794">
      <w:r>
        <w:t>1 epoch:</w:t>
      </w:r>
    </w:p>
    <w:p w14:paraId="5447C60E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art_disease.log</w:t>
      </w:r>
    </w:p>
    <w:p w14:paraId="6085F8FA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676129911424029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0EAD6C42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E1EE6DC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4632835362416405</w:t>
      </w:r>
      <w:proofErr w:type="gramEnd"/>
    </w:p>
    <w:p w14:paraId="728B5950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524</w:t>
      </w:r>
      <w:proofErr w:type="gramEnd"/>
    </w:p>
    <w:p w14:paraId="66EE58A2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60CB2161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4100719424460434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BCC80F8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F7C982A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4100719424460434</w:t>
      </w:r>
      <w:proofErr w:type="gramEnd"/>
    </w:p>
    <w:p w14:paraId="09E656A8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proofErr w:type="gramEnd"/>
    </w:p>
    <w:p w14:paraId="649724E0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156E87E9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patitis.log</w:t>
      </w:r>
    </w:p>
    <w:p w14:paraId="4C60A3A6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48571428571428577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32730560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5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01A20733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27595663595663594</w:t>
      </w:r>
      <w:proofErr w:type="gramEnd"/>
    </w:p>
    <w:p w14:paraId="3FFAE267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29399999999999993</w:t>
      </w:r>
      <w:proofErr w:type="gramEnd"/>
    </w:p>
    <w:p w14:paraId="16CC7013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BF44200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41258741258741255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1</w:t>
      </w:r>
    </w:p>
    <w:p w14:paraId="2494BD36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42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1</w:t>
      </w:r>
    </w:p>
    <w:p w14:paraId="792B97D5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ean f1 not scaled: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21718281718281712</w:t>
      </w:r>
      <w:proofErr w:type="gramEnd"/>
    </w:p>
    <w:p w14:paraId="186CB0B4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236</w:t>
      </w:r>
      <w:proofErr w:type="gramEnd"/>
    </w:p>
    <w:p w14:paraId="1CC3B9A4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1BB590A9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lung_cancer.log</w:t>
      </w:r>
    </w:p>
    <w:p w14:paraId="1F7B7332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6666666666666667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DFF09CC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C27BFA3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6666666666666667</w:t>
      </w:r>
      <w:proofErr w:type="gramEnd"/>
    </w:p>
    <w:p w14:paraId="3BEF929A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1000000000000001</w:t>
      </w:r>
      <w:proofErr w:type="gramEnd"/>
    </w:p>
    <w:p w14:paraId="70D7F53C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7E7F017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6666666666666667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7F26E69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A8273A1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6666666666666667</w:t>
      </w:r>
      <w:proofErr w:type="gramEnd"/>
    </w:p>
    <w:p w14:paraId="799ADE3F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1000000000000001</w:t>
      </w:r>
      <w:proofErr w:type="gramEnd"/>
    </w:p>
    <w:p w14:paraId="454D1358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8EBE592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diabetic.log</w:t>
      </w:r>
    </w:p>
    <w:p w14:paraId="4CD2DA45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4587148962148962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00C66CD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53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6D0A93B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39567619182217634</w:t>
      </w:r>
      <w:proofErr w:type="gramEnd"/>
    </w:p>
    <w:p w14:paraId="0DF8FF59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4960000000000001</w:t>
      </w:r>
      <w:proofErr w:type="gramEnd"/>
    </w:p>
    <w:p w14:paraId="2468B4AD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5FE8254A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44218869163118923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7EB7CEB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52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02438EF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3449870063898436</w:t>
      </w:r>
      <w:proofErr w:type="gramEnd"/>
    </w:p>
    <w:p w14:paraId="18A90271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46799999999999997</w:t>
      </w:r>
      <w:proofErr w:type="gramEnd"/>
    </w:p>
    <w:p w14:paraId="26CF65D2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7D81E8AD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C:\Users\gishy\OneDrive\phd\codes\orm-and-graph-benchmarks\project\mimic3\optim\results\bone_marrow.log</w:t>
      </w:r>
    </w:p>
    <w:p w14:paraId="7BC8284F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8BF5B74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0245B9C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proofErr w:type="gramEnd"/>
    </w:p>
    <w:p w14:paraId="3DDB7425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proofErr w:type="gramEnd"/>
    </w:p>
    <w:p w14:paraId="27038EAD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4E855784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C7B4688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04DB89B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proofErr w:type="gramEnd"/>
    </w:p>
    <w:p w14:paraId="50AFED0C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proofErr w:type="gramEnd"/>
    </w:p>
    <w:p w14:paraId="0825BDEE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AF3FB66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glioma.log</w:t>
      </w:r>
    </w:p>
    <w:p w14:paraId="6D004AC6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3731343283582089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F417C26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6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E449F23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3731343283582089</w:t>
      </w:r>
      <w:proofErr w:type="gramEnd"/>
    </w:p>
    <w:p w14:paraId="3999D9AE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6</w:t>
      </w:r>
      <w:proofErr w:type="gramEnd"/>
    </w:p>
    <w:p w14:paraId="5E40CB7D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76CB6E19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3731343283582089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54BA04D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6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151A77A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3731343283582089</w:t>
      </w:r>
      <w:proofErr w:type="gramEnd"/>
    </w:p>
    <w:p w14:paraId="6492D6C0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6</w:t>
      </w:r>
      <w:proofErr w:type="gramEnd"/>
    </w:p>
    <w:p w14:paraId="70455F16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05DB8F1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art_failure.log</w:t>
      </w:r>
    </w:p>
    <w:p w14:paraId="168CC966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2170B59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91B1F23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proofErr w:type="gramEnd"/>
    </w:p>
    <w:p w14:paraId="60865855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proofErr w:type="gramEnd"/>
    </w:p>
    <w:p w14:paraId="1CF78DD2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60087C11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08C7CA8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89702C2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proofErr w:type="gramEnd"/>
    </w:p>
    <w:p w14:paraId="0451C27E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proofErr w:type="gramEnd"/>
    </w:p>
    <w:p w14:paraId="4F9F1278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494765D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ilpd.log</w:t>
      </w:r>
    </w:p>
    <w:p w14:paraId="6E8D8F6B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40885547201336675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7C40092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556AEE4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39675367279988594</w:t>
      </w:r>
      <w:proofErr w:type="gramEnd"/>
    </w:p>
    <w:p w14:paraId="2980301B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proofErr w:type="gramEnd"/>
    </w:p>
    <w:p w14:paraId="35C23607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769F898D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4577691811734365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16CCC59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5E8625A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4065364146318998</w:t>
      </w:r>
      <w:proofErr w:type="gramEnd"/>
    </w:p>
    <w:p w14:paraId="5F11DF60" w14:textId="77777777" w:rsidR="001C6C3F" w:rsidRPr="001C6C3F" w:rsidRDefault="001C6C3F" w:rsidP="001C6C3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1C6C3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1C6C3F">
        <w:rPr>
          <w:rFonts w:ascii="Consolas" w:eastAsia="Times New Roman" w:hAnsi="Consolas" w:cs="Times New Roman"/>
          <w:color w:val="9C5D27"/>
          <w:sz w:val="29"/>
          <w:szCs w:val="29"/>
        </w:rPr>
        <w:t>654</w:t>
      </w:r>
      <w:proofErr w:type="gramEnd"/>
    </w:p>
    <w:p w14:paraId="4BB3470E" w14:textId="77777777" w:rsidR="001C6C3F" w:rsidRPr="001C6C3F" w:rsidRDefault="001C6C3F" w:rsidP="001C6C3F">
      <w:pPr>
        <w:shd w:val="clear" w:color="auto" w:fill="F5F5F5"/>
        <w:spacing w:after="29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7650FBFC" w14:textId="5AFF1C75" w:rsidR="001C6C3F" w:rsidRDefault="00D62298">
      <w:r>
        <w:t>10 epochs:</w:t>
      </w:r>
    </w:p>
    <w:p w14:paraId="722EFCCE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art_disease.log</w:t>
      </w:r>
    </w:p>
    <w:p w14:paraId="0FA5645F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23584694562541958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57085BF7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58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6BCE932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7392755182569264</w:t>
      </w:r>
      <w:proofErr w:type="gramEnd"/>
    </w:p>
    <w:p w14:paraId="484B1488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554</w:t>
      </w:r>
      <w:proofErr w:type="gramEnd"/>
    </w:p>
    <w:p w14:paraId="035F7881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09EB134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20454545454545453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300BE2D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ax accuracy not scaled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57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E8CBD96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537148463047744</w:t>
      </w:r>
      <w:proofErr w:type="gramEnd"/>
    </w:p>
    <w:p w14:paraId="6851DE62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546</w:t>
      </w:r>
      <w:proofErr w:type="gramEnd"/>
    </w:p>
    <w:p w14:paraId="27CD4CF7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A0E60C6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patitis.log</w:t>
      </w:r>
    </w:p>
    <w:p w14:paraId="64A33284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4497354497354497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63D5E0B2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46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1F19F857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29627409627409623</w:t>
      </w:r>
      <w:proofErr w:type="gramEnd"/>
    </w:p>
    <w:p w14:paraId="4258D5C1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30999999999999994</w:t>
      </w:r>
      <w:proofErr w:type="gramEnd"/>
    </w:p>
    <w:p w14:paraId="650D3723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47091461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7362637362637362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1</w:t>
      </w:r>
    </w:p>
    <w:p w14:paraId="425F9ED6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79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1</w:t>
      </w:r>
    </w:p>
    <w:p w14:paraId="695D4A29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36100936100936093</w:t>
      </w:r>
      <w:proofErr w:type="gramEnd"/>
    </w:p>
    <w:p w14:paraId="3AF2FF9B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384</w:t>
      </w:r>
      <w:proofErr w:type="gramEnd"/>
    </w:p>
    <w:p w14:paraId="1744A8B0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40083770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lung_cancer.log</w:t>
      </w:r>
    </w:p>
    <w:p w14:paraId="164392D1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35555555555555557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5</w:t>
      </w:r>
    </w:p>
    <w:p w14:paraId="39640836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78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</w:p>
    <w:p w14:paraId="4D9BC081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23664021164021168</w:t>
      </w:r>
      <w:proofErr w:type="gramEnd"/>
    </w:p>
    <w:p w14:paraId="6B34FA3D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378</w:t>
      </w:r>
      <w:proofErr w:type="gramEnd"/>
    </w:p>
    <w:p w14:paraId="6A70ED25" w14:textId="3F5D93CC" w:rsidR="008A3F19" w:rsidRPr="008A3F19" w:rsidRDefault="007276E7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>
        <w:rPr>
          <w:rFonts w:ascii="Consolas" w:eastAsia="Times New Roman" w:hAnsi="Consolas" w:cs="Times New Roman"/>
          <w:color w:val="333333"/>
          <w:sz w:val="29"/>
          <w:szCs w:val="29"/>
        </w:rPr>
        <w:tab/>
      </w:r>
    </w:p>
    <w:p w14:paraId="09468F5E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5079365079365079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5</w:t>
      </w:r>
    </w:p>
    <w:p w14:paraId="72F6C457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78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5</w:t>
      </w:r>
    </w:p>
    <w:p w14:paraId="7FD72A79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278968253968254</w:t>
      </w:r>
      <w:proofErr w:type="gramEnd"/>
    </w:p>
    <w:p w14:paraId="7C85614F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44399999999999995</w:t>
      </w:r>
      <w:proofErr w:type="gramEnd"/>
    </w:p>
    <w:p w14:paraId="23F30F8F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EA89E2B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diabetic.log</w:t>
      </w:r>
    </w:p>
    <w:p w14:paraId="65C89A75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ax f1 scaled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6224303013235708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BDA553E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64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2050416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4216598543176645</w:t>
      </w:r>
      <w:proofErr w:type="gramEnd"/>
    </w:p>
    <w:p w14:paraId="757AB4A7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516</w:t>
      </w:r>
      <w:proofErr w:type="gramEnd"/>
    </w:p>
    <w:p w14:paraId="7F7163C0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C0CAAF8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6080430472953837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D07CD6D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63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F60A690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4187824035120271</w:t>
      </w:r>
      <w:proofErr w:type="gramEnd"/>
    </w:p>
    <w:p w14:paraId="79E2C597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514</w:t>
      </w:r>
      <w:proofErr w:type="gramEnd"/>
    </w:p>
    <w:p w14:paraId="0BC3258C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588430B8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bone_marrow.log</w:t>
      </w:r>
    </w:p>
    <w:p w14:paraId="624DD9E9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FAD9C08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247B753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proofErr w:type="gramEnd"/>
    </w:p>
    <w:p w14:paraId="3450AB84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proofErr w:type="gramEnd"/>
    </w:p>
    <w:p w14:paraId="15D0C1EB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4AC1B7B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9A6FF9F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6A94A9A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proofErr w:type="gramEnd"/>
    </w:p>
    <w:p w14:paraId="579FFFF6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proofErr w:type="gramEnd"/>
    </w:p>
    <w:p w14:paraId="302B70B0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D8ECE22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glioma.log</w:t>
      </w:r>
    </w:p>
    <w:p w14:paraId="3A8698B0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870934699103713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5</w:t>
      </w:r>
    </w:p>
    <w:p w14:paraId="589C6377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87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5</w:t>
      </w:r>
    </w:p>
    <w:p w14:paraId="02A0A9AC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6703281547457997</w:t>
      </w:r>
      <w:proofErr w:type="gramEnd"/>
    </w:p>
    <w:p w14:paraId="6899CC00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758</w:t>
      </w:r>
      <w:proofErr w:type="gramEnd"/>
    </w:p>
    <w:p w14:paraId="6F3415C2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C33AAB0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ax f1 not scaled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8478260869565217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5</w:t>
      </w:r>
    </w:p>
    <w:p w14:paraId="2527FB7B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85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5</w:t>
      </w:r>
    </w:p>
    <w:p w14:paraId="09E7537C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5689747440527675</w:t>
      </w:r>
      <w:proofErr w:type="gramEnd"/>
    </w:p>
    <w:p w14:paraId="0A7A7F90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696</w:t>
      </w:r>
      <w:proofErr w:type="gramEnd"/>
    </w:p>
    <w:p w14:paraId="187C5DAE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76228FAF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art_failure.log</w:t>
      </w:r>
    </w:p>
    <w:p w14:paraId="26EF249C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F5C4E36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33149C7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proofErr w:type="gramEnd"/>
    </w:p>
    <w:p w14:paraId="24E8412B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proofErr w:type="gramEnd"/>
    </w:p>
    <w:p w14:paraId="7D18DB58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DA3BF2C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DE9CCBB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D60024B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proofErr w:type="gramEnd"/>
    </w:p>
    <w:p w14:paraId="0744C15B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proofErr w:type="gramEnd"/>
    </w:p>
    <w:p w14:paraId="73BA65D2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50E1181B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ilpd.log</w:t>
      </w:r>
    </w:p>
    <w:p w14:paraId="6666B686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44476232394366194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D75100B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EF535E9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4039350431859449</w:t>
      </w:r>
      <w:proofErr w:type="gramEnd"/>
    </w:p>
    <w:p w14:paraId="0022032A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654</w:t>
      </w:r>
      <w:proofErr w:type="gramEnd"/>
    </w:p>
    <w:p w14:paraId="33E01BBB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379494A0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4547192861316195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A168F1F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66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E7D7FAA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4059264356235365</w:t>
      </w:r>
      <w:proofErr w:type="gramEnd"/>
    </w:p>
    <w:p w14:paraId="1F9769B6" w14:textId="77777777" w:rsidR="008A3F19" w:rsidRPr="008A3F19" w:rsidRDefault="008A3F19" w:rsidP="008A3F19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8A3F19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8A3F19">
        <w:rPr>
          <w:rFonts w:ascii="Consolas" w:eastAsia="Times New Roman" w:hAnsi="Consolas" w:cs="Times New Roman"/>
          <w:color w:val="9C5D27"/>
          <w:sz w:val="29"/>
          <w:szCs w:val="29"/>
        </w:rPr>
        <w:t>6519999999999999</w:t>
      </w:r>
      <w:proofErr w:type="gramEnd"/>
    </w:p>
    <w:p w14:paraId="0EBF3380" w14:textId="77777777" w:rsidR="008A3F19" w:rsidRPr="008A3F19" w:rsidRDefault="008A3F19" w:rsidP="008A3F19">
      <w:pPr>
        <w:shd w:val="clear" w:color="auto" w:fill="F5F5F5"/>
        <w:spacing w:after="29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A06C556" w14:textId="1727A475" w:rsidR="00D62298" w:rsidRDefault="003F04D2">
      <w:r>
        <w:t>50 epochs</w:t>
      </w:r>
    </w:p>
    <w:p w14:paraId="3DE7674D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art_disease.log</w:t>
      </w:r>
    </w:p>
    <w:p w14:paraId="7172B9D4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22126865671641788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94FF772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58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BD4ACF3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5855501758701585</w:t>
      </w:r>
      <w:proofErr w:type="gramEnd"/>
    </w:p>
    <w:p w14:paraId="58FBCCA1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548</w:t>
      </w:r>
      <w:proofErr w:type="gramEnd"/>
    </w:p>
    <w:p w14:paraId="4EE61B1F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6CAB5DE9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2177299729340223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53E91D5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54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1</w:t>
      </w:r>
    </w:p>
    <w:p w14:paraId="4C6D584B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6577349953936413</w:t>
      </w:r>
      <w:proofErr w:type="gramEnd"/>
    </w:p>
    <w:p w14:paraId="19E10CC4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532</w:t>
      </w:r>
      <w:proofErr w:type="gramEnd"/>
    </w:p>
    <w:p w14:paraId="69B374AC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248FD08A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patitis.log</w:t>
      </w:r>
    </w:p>
    <w:p w14:paraId="3C4000BF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41258741258741255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7E696537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42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2C5CFA46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24301437692742037</w:t>
      </w:r>
      <w:proofErr w:type="gramEnd"/>
    </w:p>
    <w:p w14:paraId="05FA1CAF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262</w:t>
      </w:r>
      <w:proofErr w:type="gramEnd"/>
    </w:p>
    <w:p w14:paraId="672B2377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7CFC676A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4497354497354497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7A184FE1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46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11BD6D0B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2504439843570278</w:t>
      </w:r>
      <w:proofErr w:type="gramEnd"/>
    </w:p>
    <w:p w14:paraId="2B0CEDAE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26999999999999996</w:t>
      </w:r>
      <w:proofErr w:type="gramEnd"/>
    </w:p>
    <w:p w14:paraId="2A06E5E8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65AEC9E0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lung_cancer.log</w:t>
      </w:r>
    </w:p>
    <w:p w14:paraId="7D8372FC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ax f1 scaled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2619047619047619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6DF1ADE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22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8169117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24052910052910054</w:t>
      </w:r>
      <w:proofErr w:type="gramEnd"/>
    </w:p>
    <w:p w14:paraId="04C8DC0D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22000000000000003</w:t>
      </w:r>
      <w:proofErr w:type="gramEnd"/>
    </w:p>
    <w:p w14:paraId="28AE9725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4CE937AA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2619047619047619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A094AB4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22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1839BFB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24793650793650795</w:t>
      </w:r>
      <w:proofErr w:type="gramEnd"/>
    </w:p>
    <w:p w14:paraId="7103B5B0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22000000000000003</w:t>
      </w:r>
      <w:proofErr w:type="gramEnd"/>
    </w:p>
    <w:p w14:paraId="365E020C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4F81496B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diabetic.log</w:t>
      </w:r>
    </w:p>
    <w:p w14:paraId="2DEA7D84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7026049511943969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17DDFD28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7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A45B6F5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46657337849395086</w:t>
      </w:r>
      <w:proofErr w:type="gramEnd"/>
    </w:p>
    <w:p w14:paraId="1F889D2A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554</w:t>
      </w:r>
      <w:proofErr w:type="gramEnd"/>
    </w:p>
    <w:p w14:paraId="570204A9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379AE46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6880661474924228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E1F75F7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7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7FD69F5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44730031242693513</w:t>
      </w:r>
      <w:proofErr w:type="gramEnd"/>
    </w:p>
    <w:p w14:paraId="5FD6C520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538</w:t>
      </w:r>
      <w:proofErr w:type="gramEnd"/>
    </w:p>
    <w:p w14:paraId="4D5556C2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5DEE2D29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bone_marrow.log</w:t>
      </w:r>
    </w:p>
    <w:p w14:paraId="15477230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0F44B50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6FA3EE3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proofErr w:type="gramEnd"/>
    </w:p>
    <w:p w14:paraId="294B6A00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proofErr w:type="gramEnd"/>
    </w:p>
    <w:p w14:paraId="4D2E4C2E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042D53CF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Max f1 not scaled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59F4F088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4BC846C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4027777777777778</w:t>
      </w:r>
      <w:proofErr w:type="gramEnd"/>
    </w:p>
    <w:p w14:paraId="6F30F61A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67</w:t>
      </w:r>
      <w:proofErr w:type="gramEnd"/>
    </w:p>
    <w:p w14:paraId="445E3F9A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6EBAD008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glioma.log</w:t>
      </w:r>
    </w:p>
    <w:p w14:paraId="0FCBC1FD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8748377793799568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16DDBCC9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88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53A0357F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6796498522905379</w:t>
      </w:r>
      <w:proofErr w:type="gramEnd"/>
    </w:p>
    <w:p w14:paraId="4431381B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764</w:t>
      </w:r>
      <w:proofErr w:type="gramEnd"/>
    </w:p>
    <w:p w14:paraId="2F423E06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1B523A55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8748377793799568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3C9493AA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88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01</w:t>
      </w:r>
    </w:p>
    <w:p w14:paraId="2AF1B0DC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6760009072753234</w:t>
      </w:r>
      <w:proofErr w:type="gramEnd"/>
    </w:p>
    <w:p w14:paraId="151AA212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76</w:t>
      </w:r>
      <w:proofErr w:type="gramEnd"/>
    </w:p>
    <w:p w14:paraId="39C83E38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5207AE3A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C:\Users\gishy\OneDrive\phd\codes\orm-and-graph-benchmarks\project\mimic3\optim\results\heart_failure.log</w:t>
      </w:r>
    </w:p>
    <w:p w14:paraId="0BB3D6A4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0D3E16D1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1FDFD1C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proofErr w:type="gramEnd"/>
    </w:p>
    <w:p w14:paraId="27E3E2F4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proofErr w:type="gramEnd"/>
    </w:p>
    <w:p w14:paraId="6C8684ED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7FA67393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2FACDBCB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1578CB4C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3706293706293706</w:t>
      </w:r>
      <w:proofErr w:type="gramEnd"/>
    </w:p>
    <w:p w14:paraId="561BE033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59</w:t>
      </w:r>
      <w:proofErr w:type="gramEnd"/>
    </w:p>
    <w:p w14:paraId="0674EA35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4E49B963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lastRenderedPageBreak/>
        <w:t>C:\Users\gishy\OneDrive\phd\codes\orm-and-graph-benchmarks\project\mimic3\optim\results\ilpd.log</w:t>
      </w:r>
    </w:p>
    <w:p w14:paraId="7D59E566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ax f1 scaled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7CC28378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ax accuracy scaled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4D3A97E4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ean f1 scaled: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proofErr w:type="gramEnd"/>
    </w:p>
    <w:p w14:paraId="5BE1E510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ean accuracy scaled: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proofErr w:type="gramEnd"/>
    </w:p>
    <w:p w14:paraId="041D6B7C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77B13143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ax f1 not scaled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63BBC08A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ax accuracy not scaled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batch</w:t>
      </w:r>
      <w:proofErr w:type="gramEnd"/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_size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1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,scaling_factor: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001</w:t>
      </w:r>
    </w:p>
    <w:p w14:paraId="34D648DF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ean f1 not scaled: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3937282229965157</w:t>
      </w:r>
      <w:proofErr w:type="gramEnd"/>
    </w:p>
    <w:p w14:paraId="1BB66B94" w14:textId="77777777" w:rsidR="00577DCF" w:rsidRPr="00577DCF" w:rsidRDefault="00577DCF" w:rsidP="00577DCF">
      <w:pPr>
        <w:shd w:val="clear" w:color="auto" w:fill="F5F5F5"/>
        <w:spacing w:after="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Mean accuracy not scaled:</w:t>
      </w:r>
      <w:proofErr w:type="gramStart"/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0</w:t>
      </w:r>
      <w:r w:rsidRPr="00577DCF">
        <w:rPr>
          <w:rFonts w:ascii="Consolas" w:eastAsia="Times New Roman" w:hAnsi="Consolas" w:cs="Times New Roman"/>
          <w:color w:val="333333"/>
          <w:sz w:val="29"/>
          <w:szCs w:val="29"/>
        </w:rPr>
        <w:t>.</w:t>
      </w:r>
      <w:r w:rsidRPr="00577DCF">
        <w:rPr>
          <w:rFonts w:ascii="Consolas" w:eastAsia="Times New Roman" w:hAnsi="Consolas" w:cs="Times New Roman"/>
          <w:color w:val="9C5D27"/>
          <w:sz w:val="29"/>
          <w:szCs w:val="29"/>
        </w:rPr>
        <w:t>65</w:t>
      </w:r>
      <w:proofErr w:type="gramEnd"/>
    </w:p>
    <w:p w14:paraId="4049DB11" w14:textId="77777777" w:rsidR="00577DCF" w:rsidRPr="00577DCF" w:rsidRDefault="00577DCF" w:rsidP="00577DCF">
      <w:pPr>
        <w:shd w:val="clear" w:color="auto" w:fill="F5F5F5"/>
        <w:spacing w:after="290" w:line="390" w:lineRule="atLeast"/>
        <w:rPr>
          <w:rFonts w:ascii="Consolas" w:eastAsia="Times New Roman" w:hAnsi="Consolas" w:cs="Times New Roman"/>
          <w:color w:val="333333"/>
          <w:sz w:val="29"/>
          <w:szCs w:val="29"/>
        </w:rPr>
      </w:pPr>
    </w:p>
    <w:p w14:paraId="4EBD01D8" w14:textId="77777777" w:rsidR="00352445" w:rsidRPr="00DE1D9C" w:rsidRDefault="00352445"/>
    <w:sectPr w:rsidR="00352445" w:rsidRPr="00DE1D9C" w:rsidSect="0012748B">
      <w:pgSz w:w="11906" w:h="16838"/>
      <w:pgMar w:top="1138" w:right="1138" w:bottom="1138" w:left="1138" w:header="706" w:footer="706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0NDOyMDA2szA2N7NU0lEKTi0uzszPAykwqQUAk9oxJiwAAAA="/>
  </w:docVars>
  <w:rsids>
    <w:rsidRoot w:val="00A92ABD"/>
    <w:rsid w:val="0012150F"/>
    <w:rsid w:val="0012748B"/>
    <w:rsid w:val="001C6C3F"/>
    <w:rsid w:val="0032784B"/>
    <w:rsid w:val="00352445"/>
    <w:rsid w:val="003F04D2"/>
    <w:rsid w:val="00407794"/>
    <w:rsid w:val="004F13AF"/>
    <w:rsid w:val="00577DCF"/>
    <w:rsid w:val="007276E7"/>
    <w:rsid w:val="007C0F98"/>
    <w:rsid w:val="008A3F19"/>
    <w:rsid w:val="008A53B4"/>
    <w:rsid w:val="00A92ABD"/>
    <w:rsid w:val="00B553A0"/>
    <w:rsid w:val="00B60DB7"/>
    <w:rsid w:val="00BA540C"/>
    <w:rsid w:val="00C142E6"/>
    <w:rsid w:val="00D62298"/>
    <w:rsid w:val="00DC2B13"/>
    <w:rsid w:val="00DE1D9C"/>
    <w:rsid w:val="00E36D54"/>
    <w:rsid w:val="00F80BD3"/>
    <w:rsid w:val="00FF1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5FE32"/>
  <w15:chartTrackingRefBased/>
  <w15:docId w15:val="{D19337E2-D07D-44C0-BEBE-49F05077E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5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4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89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7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6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1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1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2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8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9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9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7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5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26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7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9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3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8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0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6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0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8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25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8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64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85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2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3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8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1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7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3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7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4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4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8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9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8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5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1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5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8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3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6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5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2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1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0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6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9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7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5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7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35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25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12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9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6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9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7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14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0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8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0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5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2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0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8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2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9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6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4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1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2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9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5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7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8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5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3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2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02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63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59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2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2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4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9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4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5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4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8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6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9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9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8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4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5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6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0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2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5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4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09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83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04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1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1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9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1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6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0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9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0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2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5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1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9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4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2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5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5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1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3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5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7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7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1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0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2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5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7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0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455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88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59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3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3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4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5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4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3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0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6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8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4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8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7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1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2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4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8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4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4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7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1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6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97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21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66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1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9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2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5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8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3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9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9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4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5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8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3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6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4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7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2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9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0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9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6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7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1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4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3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7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49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86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1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7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4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5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6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5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7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7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7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1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5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5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5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73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5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2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8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2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2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8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1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2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95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2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7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3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4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10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94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69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5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6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1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56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8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4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5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0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3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0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7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4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0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88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1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8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7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2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3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2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8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2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3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0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31</Pages>
  <Words>5428</Words>
  <Characters>30944</Characters>
  <Application>Microsoft Office Word</Application>
  <DocSecurity>0</DocSecurity>
  <Lines>257</Lines>
  <Paragraphs>72</Paragraphs>
  <ScaleCrop>false</ScaleCrop>
  <Company/>
  <LinksUpToDate>false</LinksUpToDate>
  <CharactersWithSpaces>36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</dc:creator>
  <cp:keywords/>
  <dc:description/>
  <cp:lastModifiedBy>Karen</cp:lastModifiedBy>
  <cp:revision>23</cp:revision>
  <dcterms:created xsi:type="dcterms:W3CDTF">2023-12-25T16:44:00Z</dcterms:created>
  <dcterms:modified xsi:type="dcterms:W3CDTF">2023-12-26T08:48:00Z</dcterms:modified>
</cp:coreProperties>
</file>